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CE9" w:rsidRDefault="00E64CE9" w:rsidP="00E64CE9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ist of graduate</w:t>
      </w:r>
      <w:r w:rsidR="00794F6B">
        <w:rPr>
          <w:rFonts w:ascii="Times New Roman" w:eastAsia="Times New Roman" w:hAnsi="Times New Roman"/>
          <w:sz w:val="24"/>
          <w:szCs w:val="24"/>
        </w:rPr>
        <w:t>d</w:t>
      </w:r>
      <w:bookmarkStart w:id="0" w:name="_GoBack"/>
      <w:bookmarkEnd w:id="0"/>
      <w:r>
        <w:rPr>
          <w:rFonts w:ascii="Times New Roman" w:eastAsia="Times New Roman" w:hAnsi="Times New Roman"/>
          <w:sz w:val="24"/>
          <w:szCs w:val="24"/>
        </w:rPr>
        <w:t xml:space="preserve"> students</w:t>
      </w:r>
    </w:p>
    <w:tbl>
      <w:tblPr>
        <w:tblW w:w="475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2372"/>
        <w:gridCol w:w="2505"/>
        <w:gridCol w:w="1912"/>
        <w:gridCol w:w="1771"/>
      </w:tblGrid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rogramme Typ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upervision Typ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Graduated Date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IA J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4-Jul-2018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EW LAURA-LY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6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AO LE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6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JING QIFE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6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ONG DUEN YA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7-Jul-2015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FANG YAN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7-Jul-2015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 ZHIPE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3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ANG YUX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3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WU SHUNNI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3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SHEN YIQIA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2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OW HOU R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2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M SING CH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2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U JIAN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1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HEN YANM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1-Jul-2008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 RUITA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A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6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DORNA HEIDA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A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7-Jul-2015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UA SHUN KUA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NEW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4-Jul-2018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OH WEN D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NEW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6-Jul-2017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 JUNXI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NEW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6-Jul-2017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WANG JINGXI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ERI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6-Jul-2017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AP CHOR Y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ERI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6-Jul-2017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NG B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EE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5-Jul-2012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GOH KOK HU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CE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6-Jul-2010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ZHANG LI-ZH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.ENG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6-Jul-2010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GUNG ZHI YA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.ENG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1-Jul-2008</w:t>
            </w:r>
          </w:p>
        </w:tc>
      </w:tr>
    </w:tbl>
    <w:p w:rsidR="00E64CE9" w:rsidRDefault="00E64CE9" w:rsidP="00E64CE9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/>
        <w:t>List of current students</w:t>
      </w:r>
    </w:p>
    <w:tbl>
      <w:tblPr>
        <w:tblW w:w="475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3492"/>
        <w:gridCol w:w="2874"/>
        <w:gridCol w:w="2194"/>
      </w:tblGrid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rogramme Typ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upervision Type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 YUANZH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 QUANG LU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AO BINGQ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ONG BOON CHO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GUPTA DISH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IU ZHIHA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WU MINGD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S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in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AN WEI YEE ADRI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MA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AM NGUYEN AN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NEW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DANIEL NG YEE F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NEW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SURESH AKSHAYKUMA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NEW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UA ZHENG HU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IGS-SE) NEWR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</w:tr>
      <w:tr w:rsidR="00E64CE9" w:rsidTr="00E64CE9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IN DANLE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h.D. (EE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E64CE9" w:rsidRDefault="00E64CE9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</w:t>
            </w:r>
          </w:p>
        </w:tc>
      </w:tr>
    </w:tbl>
    <w:p w:rsidR="00F439E0" w:rsidRDefault="00F439E0" w:rsidP="00E64CE9"/>
    <w:sectPr w:rsidR="00F439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szQysLCwNDA1MrVU0lEKTi0uzszPAykwqgUAGkiU1SwAAAA="/>
  </w:docVars>
  <w:rsids>
    <w:rsidRoot w:val="00E64CE9"/>
    <w:rsid w:val="002D0919"/>
    <w:rsid w:val="00794F6B"/>
    <w:rsid w:val="00E64CE9"/>
    <w:rsid w:val="00F4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37058"/>
  <w15:chartTrackingRefBased/>
  <w15:docId w15:val="{DEB3D93F-71BF-4695-B510-3B121C18E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CE9"/>
    <w:pPr>
      <w:spacing w:after="0" w:line="240" w:lineRule="auto"/>
    </w:pPr>
    <w:rPr>
      <w:rFonts w:ascii="Calibri" w:eastAsia="DengXi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6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Zhili (Assoc Prof)</dc:creator>
  <cp:keywords/>
  <dc:description/>
  <cp:lastModifiedBy>Dong Zhili (Assoc Prof)</cp:lastModifiedBy>
  <cp:revision>2</cp:revision>
  <dcterms:created xsi:type="dcterms:W3CDTF">2019-05-16T08:33:00Z</dcterms:created>
  <dcterms:modified xsi:type="dcterms:W3CDTF">2019-05-16T08:34:00Z</dcterms:modified>
</cp:coreProperties>
</file>